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ee3b7aab85c8c419e612415e83e55e7688854e1"/>
    <w:p>
      <w:pPr>
        <w:pStyle w:val="Heading1"/>
      </w:pPr>
      <w:r>
        <w:t xml:space="preserve">Cover Letter for Welder Position in Chile Santiago</w:t>
      </w:r>
    </w:p>
    <w:p>
      <w:pPr>
        <w:pStyle w:val="FirstParagraph"/>
      </w:pPr>
      <w:r>
        <w:rPr>
          <w:bCs/>
          <w:b/>
        </w:rPr>
        <w:t xml:space="preserve">Dear Hiring Manager,</w:t>
      </w:r>
    </w:p>
    <w:p>
      <w:pPr>
        <w:pStyle w:val="BodyText"/>
      </w:pPr>
      <w:r>
        <w:t xml:space="preserve">I am writing to express my enthusiasm for the Welder position at [Company Name] in Chile Santiago. As a highly skilled and dedicated professional with over [X years] of experience in welding, I am confident in my ability to contribute to your team’s success while aligning with the unique demands of working in Chile Santiago. This opportunity resonates deeply with me, as I have long admired the region’s commitment to innovation and excellence in engineering and construction. My background, technical expertise, and passion for precision make me an ideal candidate for this role.</w:t>
      </w:r>
    </w:p>
    <w:p>
      <w:pPr>
        <w:pStyle w:val="BodyText"/>
      </w:pPr>
      <w:r>
        <w:t xml:space="preserve">As a Welder, I have consistently demonstrated a strong work ethic, attention to detail, and the ability to adapt to diverse projects. Whether working on structural steel frameworks or intricate metal fabrication tasks, I prioritize safety protocols and quality craftsmanship. My experience spans various industries, including construction, automotive repair, and industrial manufacturing. For instance, during my tenure at [Previous Company Name], I was responsible for welding high-strength alloys used in infrastructure development, ensuring compliance with international standards such as AWS D17.1 and ISO 9001. These projects required not only technical proficiency but also the ability to collaborate effectively with engineers and project managers to meet deadlines and maintain quality benchmarks.</w:t>
      </w:r>
    </w:p>
    <w:p>
      <w:pPr>
        <w:pStyle w:val="BodyText"/>
      </w:pPr>
      <w:r>
        <w:t xml:space="preserve">What sets me apart is my commitment to continuous learning and staying updated on the latest welding technologies. I hold certifications in MIG, TIG, and stick welding, as well as advanced training in safety procedures for high-risk environments. In Chile Santiago, where the construction sector is booming due to urban development and renewable energy initiatives, these skills are particularly valuable. I understand that working in this region requires a deep appreciation for local regulations and environmental considerations. For example, I have studied the Chilean welding standards (such as NCh 364) to ensure my work meets the highest regional requirements. My adaptability allows me to thrive in dynamic settings, whether on-site or in a workshop environment.</w:t>
      </w:r>
    </w:p>
    <w:p>
      <w:pPr>
        <w:pStyle w:val="BodyText"/>
      </w:pPr>
      <w:r>
        <w:t xml:space="preserve">One of my proudest achievements was leading a team of welders on a project that involved constructing steel frames for a solar energy facility in [specific location, if applicable]. This project demanded precision and creativity to address the unique challenges of integrating renewable technology with traditional construction methods. The success of this initiative not only reinforced my technical abilities but also highlighted my leadership skills in managing timelines, resources, and team coordination. I believe these qualities would translate seamlessly into contributing to your company’s goals in Chile Santiago, where innovation and sustainability are key priorities.</w:t>
      </w:r>
    </w:p>
    <w:p>
      <w:pPr>
        <w:pStyle w:val="BodyText"/>
      </w:pPr>
      <w:r>
        <w:t xml:space="preserve">Chile Santiago is a city known for its vibrant culture, bustling economy, and growing emphasis on infrastructure development. As a Welder with experience working in multicultural teams, I am well-equipped to navigate the professional dynamics of this region. I have a strong understanding of the importance of communication and collaboration in multi-lingual environments, which is crucial for ensuring smooth project execution. Additionally, my familiarity with local work practices and safety protocols ensures that I can integrate quickly into your team without compromising productivity or quality.</w:t>
      </w:r>
    </w:p>
    <w:p>
      <w:pPr>
        <w:pStyle w:val="BodyText"/>
      </w:pPr>
      <w:r>
        <w:t xml:space="preserve">In addition to my technical expertise, I bring a genuine passion for welding that drives me to deliver exceptional results. I take pride in the craftsmanship of every weld I complete, knowing that it contributes to the durability and safety of structures that serve communities. My dedication extends beyond the workshop—I actively participate in industry forums and workshops to stay informed about emerging trends, such as automated welding systems and eco-friendly materials. These interests align with Chile Santiago’s vision for sustainable development, where advanced technologies are increasingly being adopted to address environmental challenges.</w:t>
      </w:r>
    </w:p>
    <w:p>
      <w:pPr>
        <w:pStyle w:val="BodyText"/>
      </w:pPr>
      <w:r>
        <w:t xml:space="preserve">What excites me most about the opportunity at [Company Name] is the chance to work alongside professionals who share a commitment to excellence. I am particularly drawn to your company’s reputation for delivering high-quality projects that push the boundaries of engineering. Whether it’s constructing commercial buildings, industrial facilities, or infrastructure for renewable energy, I am eager to contribute my skills and experience to support these endeavors. My ability to work independently and as part of a team ensures that I can meet the demands of any project while maintaining a strong focus on safety and efficiency.</w:t>
      </w:r>
    </w:p>
    <w:p>
      <w:pPr>
        <w:pStyle w:val="BodyText"/>
      </w:pPr>
      <w:r>
        <w:t xml:space="preserve">Thank you for considering my application. I would be honored to bring my expertise in welding, combined with my adaptability and dedication, to [Company Name] in Chile Santiago. I am confident that my background and enthusiasm will make me a valuable asset to your organization. I look forward to the opportunity to discuss how I can contribute to your team’s continued success.</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p>
      <w:pPr>
        <w:pStyle w:val="BodyText"/>
      </w:pPr>
      <w:r>
        <w:rPr>
          <w:bCs/>
          <w:b/>
        </w:rP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Chile Santiago</dc:title>
  <dc:creator/>
  <dc:language>en</dc:language>
  <cp:keywords/>
  <dcterms:created xsi:type="dcterms:W3CDTF">2026-07-21T12:16:22Z</dcterms:created>
  <dcterms:modified xsi:type="dcterms:W3CDTF">2026-07-21T12:16:22Z</dcterms:modified>
</cp:coreProperties>
</file>

<file path=docProps/custom.xml><?xml version="1.0" encoding="utf-8"?>
<Properties xmlns="http://schemas.openxmlformats.org/officeDocument/2006/custom-properties" xmlns:vt="http://schemas.openxmlformats.org/officeDocument/2006/docPropsVTypes"/>
</file>